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66CBDF1E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8B1A1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5.02</w:t>
            </w:r>
            <w:r w:rsidR="00481A5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4.-</w:t>
            </w:r>
            <w:r w:rsidR="008B1A1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9.</w:t>
            </w:r>
            <w:proofErr w:type="gramStart"/>
            <w:r w:rsidR="008B1A1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2</w:t>
            </w:r>
            <w:r w:rsidR="00481A5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4.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proofErr w:type="gramEnd"/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B1A1C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8B1A1C" w:rsidRPr="00553B6B" w:rsidRDefault="008B1A1C" w:rsidP="008B1A1C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3B6CDEF1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b/>
                <w:bCs/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 xml:space="preserve">INTEGRALNI ŠARENI SENDVIČ , BRESKV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5AB19239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57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69438A44" w:rsidR="008B1A1C" w:rsidRPr="006A784F" w:rsidRDefault="008B1A1C" w:rsidP="008B1A1C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19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5F1C52AE" w:rsidR="008B1A1C" w:rsidRPr="006A784F" w:rsidRDefault="008B1A1C" w:rsidP="008B1A1C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5C9CC057" w:rsidR="008B1A1C" w:rsidRPr="006A784F" w:rsidRDefault="008B1A1C" w:rsidP="008B1A1C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39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048BAF5D" w:rsidR="008B1A1C" w:rsidRPr="006A784F" w:rsidRDefault="008B1A1C" w:rsidP="008B1A1C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  <w:r w:rsidRPr="006A784F">
              <w:rPr>
                <w:rFonts w:ascii="Segoe UI" w:eastAsia="Segoe UI" w:hAnsi="Segoe UI"/>
                <w:sz w:val="18"/>
                <w:szCs w:val="18"/>
              </w:rPr>
              <w:t xml:space="preserve">Mlijeko(S), Celer(S), Gluten(S), Jaja(T), </w:t>
            </w:r>
            <w:proofErr w:type="spellStart"/>
            <w:r w:rsidRPr="006A784F">
              <w:rPr>
                <w:rFonts w:ascii="Segoe UI" w:eastAsia="Segoe UI" w:hAnsi="Segoe UI"/>
                <w:sz w:val="18"/>
                <w:szCs w:val="18"/>
              </w:rPr>
              <w:t>Goruščica</w:t>
            </w:r>
            <w:proofErr w:type="spellEnd"/>
            <w:r w:rsidRPr="006A784F">
              <w:rPr>
                <w:rFonts w:ascii="Segoe UI" w:eastAsia="Segoe UI" w:hAnsi="Segoe UI"/>
                <w:sz w:val="18"/>
                <w:szCs w:val="18"/>
              </w:rPr>
              <w:t xml:space="preserve">(T), Soja(S), Mlijeko(T), </w:t>
            </w:r>
            <w:proofErr w:type="spellStart"/>
            <w:r w:rsidRPr="006A784F">
              <w:rPr>
                <w:rFonts w:ascii="Segoe UI" w:eastAsia="Segoe UI" w:hAnsi="Segoe UI"/>
                <w:sz w:val="18"/>
                <w:szCs w:val="18"/>
              </w:rPr>
              <w:t>Orašidi</w:t>
            </w:r>
            <w:proofErr w:type="spellEnd"/>
            <w:r w:rsidRPr="006A784F">
              <w:rPr>
                <w:rFonts w:ascii="Segoe UI" w:eastAsia="Segoe UI" w:hAnsi="Segoe UI"/>
                <w:sz w:val="18"/>
                <w:szCs w:val="18"/>
              </w:rPr>
              <w:t>(T), Sezam(T), Sumporni dioksid(T), Lupina(T)</w:t>
            </w:r>
          </w:p>
        </w:tc>
      </w:tr>
      <w:tr w:rsidR="008B1A1C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8B1A1C" w:rsidRPr="00553B6B" w:rsidRDefault="008B1A1C" w:rsidP="008B1A1C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7F0BF395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b/>
                <w:bCs/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088C9065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53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138C3083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1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042DBF73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14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6A16588B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764FCE6B" w:rsidR="008B1A1C" w:rsidRPr="006A784F" w:rsidRDefault="008B1A1C" w:rsidP="008B1A1C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  <w:r w:rsidRPr="006A784F">
              <w:rPr>
                <w:rFonts w:ascii="Segoe UI" w:eastAsia="Segoe UI" w:hAnsi="Segoe UI"/>
                <w:sz w:val="18"/>
                <w:szCs w:val="18"/>
              </w:rPr>
              <w:t>Gluten(S), Jaja(S), Laktoza(T), Mlijeko(S), Celer(S)</w:t>
            </w:r>
          </w:p>
        </w:tc>
      </w:tr>
      <w:tr w:rsidR="008B1A1C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8B1A1C" w:rsidRPr="00553B6B" w:rsidRDefault="008B1A1C" w:rsidP="008B1A1C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73E4A8DF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b/>
                <w:bCs/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 xml:space="preserve">MALA JABUKA KOMAD , ĆUFTE  U UMAKU OD RAJČICE I PIRE KRUMP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262F626F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56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02DFF3B3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6494D66B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17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3CF2B026" w:rsidR="008B1A1C" w:rsidRPr="006A784F" w:rsidRDefault="008B1A1C" w:rsidP="008B1A1C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6A784F">
              <w:rPr>
                <w:rFonts w:ascii="Segoe UI" w:eastAsia="Segoe UI" w:hAnsi="Segoe UI"/>
                <w:sz w:val="22"/>
                <w:szCs w:val="22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455C7427" w:rsidR="008B1A1C" w:rsidRPr="006A784F" w:rsidRDefault="008B1A1C" w:rsidP="008B1A1C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  <w:r w:rsidRPr="006A784F">
              <w:rPr>
                <w:rFonts w:ascii="Segoe UI" w:eastAsia="Segoe UI" w:hAnsi="Segoe UI"/>
                <w:sz w:val="18"/>
                <w:szCs w:val="18"/>
              </w:rPr>
              <w:t>Laktoza(S), Gluten(T), Mlijeko(S), Gluten(S), Jaja(T), Soja(T), Mlijeko(T), Sezam(T), Jaja(S)</w:t>
            </w:r>
          </w:p>
        </w:tc>
      </w:tr>
      <w:tr w:rsidR="008B1A1C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8B1A1C" w:rsidRPr="00553B6B" w:rsidRDefault="008B1A1C" w:rsidP="008B1A1C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27C867F5" w:rsidR="008B1A1C" w:rsidRPr="006A784F" w:rsidRDefault="008B1A1C" w:rsidP="008B1A1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6A784F">
              <w:rPr>
                <w:rFonts w:ascii="Segoe UI" w:eastAsia="Segoe UI" w:hAnsi="Segoe UI"/>
              </w:rPr>
              <w:t xml:space="preserve">RIŽOTO S </w:t>
            </w:r>
            <w:proofErr w:type="gramStart"/>
            <w:r w:rsidRPr="006A784F">
              <w:rPr>
                <w:rFonts w:ascii="Segoe UI" w:eastAsia="Segoe UI" w:hAnsi="Segoe UI"/>
              </w:rPr>
              <w:t>PURETINOM ,</w:t>
            </w:r>
            <w:proofErr w:type="gramEnd"/>
            <w:r w:rsidRPr="006A784F">
              <w:rPr>
                <w:rFonts w:ascii="Segoe UI" w:eastAsia="Segoe UI" w:hAnsi="Segoe UI"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4E48DAF3" w:rsidR="008B1A1C" w:rsidRPr="006A784F" w:rsidRDefault="008B1A1C" w:rsidP="008B1A1C">
            <w:pPr>
              <w:jc w:val="center"/>
              <w:rPr>
                <w:rFonts w:ascii="Times New Roman" w:hAnsi="Times New Roman" w:cs="Times New Roman"/>
              </w:rPr>
            </w:pPr>
            <w:r w:rsidRPr="006A784F">
              <w:rPr>
                <w:rFonts w:ascii="Segoe UI" w:eastAsia="Segoe UI" w:hAnsi="Segoe UI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5C0477EA" w:rsidR="008B1A1C" w:rsidRPr="006A784F" w:rsidRDefault="008B1A1C" w:rsidP="008B1A1C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6A784F">
              <w:rPr>
                <w:rFonts w:ascii="Segoe UI" w:eastAsia="Segoe UI" w:hAnsi="Segoe U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32792B78" w:rsidR="008B1A1C" w:rsidRPr="006A784F" w:rsidRDefault="008B1A1C" w:rsidP="008B1A1C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6A784F">
              <w:rPr>
                <w:rFonts w:ascii="Segoe UI" w:eastAsia="Segoe UI" w:hAnsi="Segoe UI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6D855DCD" w:rsidR="008B1A1C" w:rsidRPr="006A784F" w:rsidRDefault="008B1A1C" w:rsidP="008B1A1C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6A784F">
              <w:rPr>
                <w:rFonts w:ascii="Segoe UI" w:eastAsia="Segoe UI" w:hAnsi="Segoe UI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3C210BC2" w:rsidR="008B1A1C" w:rsidRPr="006A784F" w:rsidRDefault="008B1A1C" w:rsidP="008B1A1C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6A784F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6A784F" w:rsidRPr="00553B6B" w:rsidRDefault="006A784F" w:rsidP="006A784F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3D88F662" w:rsidR="006A784F" w:rsidRPr="006A784F" w:rsidRDefault="006A784F" w:rsidP="006A784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6A784F">
              <w:rPr>
                <w:rFonts w:ascii="Segoe UI" w:eastAsia="Segoe UI" w:hAnsi="Segoe UI"/>
              </w:rPr>
              <w:t xml:space="preserve">OSLIĆ SA ŠPINATOM I </w:t>
            </w:r>
            <w:proofErr w:type="gramStart"/>
            <w:r w:rsidRPr="006A784F">
              <w:rPr>
                <w:rFonts w:ascii="Segoe UI" w:eastAsia="Segoe UI" w:hAnsi="Segoe UI"/>
              </w:rPr>
              <w:t>KRUMPIROM ,</w:t>
            </w:r>
            <w:proofErr w:type="gramEnd"/>
            <w:r w:rsidRPr="006A784F">
              <w:rPr>
                <w:rFonts w:ascii="Segoe UI" w:eastAsia="Segoe UI" w:hAnsi="Segoe UI"/>
              </w:rPr>
              <w:t xml:space="preserve"> BISKVITNI KOLAČ OD VANILIJE I ANANASA , KUPUS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4A60E438" w:rsidR="006A784F" w:rsidRPr="006A784F" w:rsidRDefault="006A784F" w:rsidP="006A784F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6A784F">
              <w:rPr>
                <w:rFonts w:ascii="Segoe UI" w:eastAsia="Segoe UI" w:hAnsi="Segoe UI"/>
              </w:rPr>
              <w:t>54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0220114A" w:rsidR="006A784F" w:rsidRPr="006A784F" w:rsidRDefault="006A784F" w:rsidP="006A784F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6A784F">
              <w:rPr>
                <w:rFonts w:ascii="Segoe UI" w:eastAsia="Segoe UI" w:hAnsi="Segoe UI"/>
              </w:rPr>
              <w:t>18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2343E84D" w:rsidR="006A784F" w:rsidRPr="006A784F" w:rsidRDefault="006A784F" w:rsidP="006A784F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6A784F">
              <w:rPr>
                <w:rFonts w:ascii="Segoe UI" w:eastAsia="Segoe UI" w:hAnsi="Segoe UI"/>
              </w:rPr>
              <w:t>16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7F339016" w:rsidR="006A784F" w:rsidRPr="006A784F" w:rsidRDefault="006A784F" w:rsidP="006A784F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6A784F">
              <w:rPr>
                <w:rFonts w:ascii="Segoe UI" w:eastAsia="Segoe UI" w:hAnsi="Segoe UI"/>
              </w:rPr>
              <w:t>43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782BA316" w:rsidR="006A784F" w:rsidRPr="006A784F" w:rsidRDefault="006A784F" w:rsidP="006A784F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6A784F">
              <w:rPr>
                <w:rFonts w:ascii="Segoe UI" w:eastAsia="Segoe UI" w:hAnsi="Segoe UI"/>
                <w:sz w:val="18"/>
                <w:szCs w:val="18"/>
              </w:rPr>
              <w:t xml:space="preserve">Gluten(T), </w:t>
            </w:r>
            <w:proofErr w:type="spellStart"/>
            <w:r w:rsidRPr="006A784F">
              <w:rPr>
                <w:rFonts w:ascii="Segoe UI" w:eastAsia="Segoe UI" w:hAnsi="Segoe UI"/>
                <w:sz w:val="18"/>
                <w:szCs w:val="18"/>
              </w:rPr>
              <w:t>Rakovi</w:t>
            </w:r>
            <w:proofErr w:type="spellEnd"/>
            <w:r w:rsidRPr="006A784F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6A784F">
              <w:rPr>
                <w:rFonts w:ascii="Segoe UI" w:eastAsia="Segoe UI" w:hAnsi="Segoe UI"/>
                <w:sz w:val="18"/>
                <w:szCs w:val="18"/>
              </w:rPr>
              <w:t>Riba</w:t>
            </w:r>
            <w:proofErr w:type="spellEnd"/>
            <w:r w:rsidRPr="006A784F">
              <w:rPr>
                <w:rFonts w:ascii="Segoe UI" w:eastAsia="Segoe UI" w:hAnsi="Segoe UI"/>
                <w:sz w:val="18"/>
                <w:szCs w:val="18"/>
              </w:rPr>
              <w:t xml:space="preserve">(S), </w:t>
            </w:r>
            <w:proofErr w:type="spellStart"/>
            <w:r w:rsidRPr="006A784F">
              <w:rPr>
                <w:rFonts w:ascii="Segoe UI" w:eastAsia="Segoe UI" w:hAnsi="Segoe UI"/>
                <w:sz w:val="18"/>
                <w:szCs w:val="18"/>
              </w:rPr>
              <w:t>Mekušci</w:t>
            </w:r>
            <w:proofErr w:type="spellEnd"/>
            <w:r w:rsidRPr="006A784F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6A784F">
              <w:rPr>
                <w:rFonts w:ascii="Segoe UI" w:eastAsia="Segoe UI" w:hAnsi="Segoe UI"/>
                <w:sz w:val="18"/>
                <w:szCs w:val="18"/>
              </w:rPr>
              <w:t>Celer</w:t>
            </w:r>
            <w:proofErr w:type="spellEnd"/>
            <w:r w:rsidRPr="006A784F">
              <w:rPr>
                <w:rFonts w:ascii="Segoe UI" w:eastAsia="Segoe UI" w:hAnsi="Segoe UI"/>
                <w:sz w:val="18"/>
                <w:szCs w:val="18"/>
              </w:rPr>
              <w:t xml:space="preserve">(T), Gluten(T), </w:t>
            </w:r>
            <w:proofErr w:type="spellStart"/>
            <w:r w:rsidRPr="006A784F">
              <w:rPr>
                <w:rFonts w:ascii="Segoe UI" w:eastAsia="Segoe UI" w:hAnsi="Segoe UI"/>
                <w:sz w:val="18"/>
                <w:szCs w:val="18"/>
              </w:rPr>
              <w:t>Kikiriki</w:t>
            </w:r>
            <w:proofErr w:type="spellEnd"/>
            <w:r w:rsidRPr="006A784F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6A784F">
              <w:rPr>
                <w:rFonts w:ascii="Segoe UI" w:eastAsia="Segoe UI" w:hAnsi="Segoe UI"/>
                <w:sz w:val="18"/>
                <w:szCs w:val="18"/>
              </w:rPr>
              <w:t>Orašidi</w:t>
            </w:r>
            <w:proofErr w:type="spellEnd"/>
            <w:r w:rsidRPr="006A784F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6A784F">
              <w:rPr>
                <w:rFonts w:ascii="Segoe UI" w:eastAsia="Segoe UI" w:hAnsi="Segoe UI"/>
                <w:sz w:val="18"/>
                <w:szCs w:val="18"/>
              </w:rPr>
              <w:t>Sezam</w:t>
            </w:r>
            <w:proofErr w:type="spellEnd"/>
            <w:r w:rsidRPr="006A784F">
              <w:rPr>
                <w:rFonts w:ascii="Segoe UI" w:eastAsia="Segoe UI" w:hAnsi="Segoe UI"/>
                <w:sz w:val="18"/>
                <w:szCs w:val="18"/>
              </w:rPr>
              <w:t xml:space="preserve">(T), Jaja(S), Gluten(S), Jaja(T), </w:t>
            </w:r>
            <w:proofErr w:type="spellStart"/>
            <w:r w:rsidRPr="006A784F">
              <w:rPr>
                <w:rFonts w:ascii="Segoe UI" w:eastAsia="Segoe UI" w:hAnsi="Segoe UI"/>
                <w:sz w:val="18"/>
                <w:szCs w:val="18"/>
              </w:rPr>
              <w:t>Mlijeko</w:t>
            </w:r>
            <w:proofErr w:type="spellEnd"/>
            <w:r w:rsidRPr="006A784F">
              <w:rPr>
                <w:rFonts w:ascii="Segoe UI" w:eastAsia="Segoe UI" w:hAnsi="Segoe UI"/>
                <w:sz w:val="18"/>
                <w:szCs w:val="18"/>
              </w:rPr>
              <w:t>(S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052FA" w14:textId="77777777" w:rsidR="0024295B" w:rsidRDefault="0024295B">
      <w:pPr>
        <w:spacing w:line="240" w:lineRule="auto"/>
      </w:pPr>
      <w:r>
        <w:separator/>
      </w:r>
    </w:p>
  </w:endnote>
  <w:endnote w:type="continuationSeparator" w:id="0">
    <w:p w14:paraId="060AED3E" w14:textId="77777777" w:rsidR="0024295B" w:rsidRDefault="002429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15161" w14:textId="77777777" w:rsidR="0024295B" w:rsidRDefault="0024295B">
      <w:pPr>
        <w:spacing w:line="240" w:lineRule="auto"/>
      </w:pPr>
      <w:r>
        <w:separator/>
      </w:r>
    </w:p>
  </w:footnote>
  <w:footnote w:type="continuationSeparator" w:id="0">
    <w:p w14:paraId="73D2DB30" w14:textId="77777777" w:rsidR="0024295B" w:rsidRDefault="0024295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03E21"/>
    <w:rsid w:val="00010490"/>
    <w:rsid w:val="00043E8C"/>
    <w:rsid w:val="00052595"/>
    <w:rsid w:val="00097735"/>
    <w:rsid w:val="000B1B45"/>
    <w:rsid w:val="000E7D53"/>
    <w:rsid w:val="000F3F3C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4295B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71A12"/>
    <w:rsid w:val="00481A5D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A784F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1A1C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510BA"/>
    <w:rsid w:val="00C56936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D70CA96-7090-4844-8158-9A044EB3A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orisnik</cp:lastModifiedBy>
  <cp:revision>4</cp:revision>
  <cp:lastPrinted>2022-09-30T10:10:00Z</cp:lastPrinted>
  <dcterms:created xsi:type="dcterms:W3CDTF">2023-11-29T11:48:00Z</dcterms:created>
  <dcterms:modified xsi:type="dcterms:W3CDTF">2024-02-01T10:39:00Z</dcterms:modified>
</cp:coreProperties>
</file>